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Makenzi Bjorklund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Heather Bjorklund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3/11/2036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4526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